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2526" w:rsidRDefault="00B70171" w:rsidP="00BB7E71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-142875</wp:posOffset>
                </wp:positionV>
                <wp:extent cx="9696450" cy="68199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96450" cy="6819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1499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747"/>
                              <w:gridCol w:w="3747"/>
                              <w:gridCol w:w="3748"/>
                              <w:gridCol w:w="3748"/>
                            </w:tblGrid>
                            <w:tr w:rsidR="00B70171" w:rsidTr="00B70171">
                              <w:trPr>
                                <w:trHeight w:val="677"/>
                              </w:trPr>
                              <w:tc>
                                <w:tcPr>
                                  <w:tcW w:w="3747" w:type="dxa"/>
                                  <w:vAlign w:val="bottom"/>
                                </w:tcPr>
                                <w:p w:rsidR="00B70171" w:rsidRPr="00B70171" w:rsidRDefault="00B70171" w:rsidP="00B70171">
                                  <w:pPr>
                                    <w:jc w:val="center"/>
                                    <w:rPr>
                                      <w:sz w:val="32"/>
                                      <w:szCs w:val="36"/>
                                    </w:rPr>
                                  </w:pPr>
                                  <w:r w:rsidRPr="00B70171">
                                    <w:rPr>
                                      <w:sz w:val="32"/>
                                      <w:szCs w:val="36"/>
                                    </w:rPr>
                                    <w:t>Fall 20______</w:t>
                                  </w:r>
                                </w:p>
                              </w:tc>
                              <w:tc>
                                <w:tcPr>
                                  <w:tcW w:w="3747" w:type="dxa"/>
                                  <w:vAlign w:val="bottom"/>
                                </w:tcPr>
                                <w:p w:rsidR="00B70171" w:rsidRPr="00B70171" w:rsidRDefault="00B70171" w:rsidP="00B70171">
                                  <w:pPr>
                                    <w:jc w:val="center"/>
                                    <w:rPr>
                                      <w:sz w:val="32"/>
                                      <w:szCs w:val="36"/>
                                    </w:rPr>
                                  </w:pPr>
                                  <w:r w:rsidRPr="00B70171">
                                    <w:rPr>
                                      <w:sz w:val="32"/>
                                      <w:szCs w:val="36"/>
                                    </w:rPr>
                                    <w:t>Winter 20______</w:t>
                                  </w:r>
                                </w:p>
                              </w:tc>
                              <w:tc>
                                <w:tcPr>
                                  <w:tcW w:w="3748" w:type="dxa"/>
                                  <w:vAlign w:val="bottom"/>
                                </w:tcPr>
                                <w:p w:rsidR="00B70171" w:rsidRPr="00B70171" w:rsidRDefault="00B70171" w:rsidP="00B70171">
                                  <w:pPr>
                                    <w:jc w:val="center"/>
                                    <w:rPr>
                                      <w:sz w:val="32"/>
                                      <w:szCs w:val="36"/>
                                    </w:rPr>
                                  </w:pPr>
                                  <w:r w:rsidRPr="00B70171">
                                    <w:rPr>
                                      <w:sz w:val="32"/>
                                      <w:szCs w:val="36"/>
                                    </w:rPr>
                                    <w:t>Spring 20______</w:t>
                                  </w:r>
                                </w:p>
                              </w:tc>
                              <w:tc>
                                <w:tcPr>
                                  <w:tcW w:w="3748" w:type="dxa"/>
                                  <w:vAlign w:val="bottom"/>
                                </w:tcPr>
                                <w:p w:rsidR="00B70171" w:rsidRPr="00B70171" w:rsidRDefault="00B70171" w:rsidP="00B70171">
                                  <w:pPr>
                                    <w:jc w:val="center"/>
                                    <w:rPr>
                                      <w:sz w:val="32"/>
                                      <w:szCs w:val="36"/>
                                    </w:rPr>
                                  </w:pPr>
                                  <w:r w:rsidRPr="00B70171">
                                    <w:rPr>
                                      <w:sz w:val="32"/>
                                      <w:szCs w:val="36"/>
                                    </w:rPr>
                                    <w:t>Summer 20______</w:t>
                                  </w:r>
                                </w:p>
                              </w:tc>
                            </w:tr>
                            <w:tr w:rsidR="00B70171" w:rsidTr="00B70171">
                              <w:trPr>
                                <w:trHeight w:val="446"/>
                              </w:trPr>
                              <w:tc>
                                <w:tcPr>
                                  <w:tcW w:w="3747" w:type="dxa"/>
                                  <w:vAlign w:val="bottom"/>
                                </w:tcPr>
                                <w:p w:rsidR="00B70171" w:rsidRPr="00B13484" w:rsidRDefault="00B70171" w:rsidP="00B70171">
                                  <w:r w:rsidRPr="00B13484">
                                    <w:t xml:space="preserve">Course                                   </w:t>
                                  </w:r>
                                  <w:r>
                                    <w:t xml:space="preserve">         </w:t>
                                  </w:r>
                                  <w:r w:rsidRPr="00B13484">
                                    <w:t>Credits</w:t>
                                  </w:r>
                                </w:p>
                              </w:tc>
                              <w:tc>
                                <w:tcPr>
                                  <w:tcW w:w="3747" w:type="dxa"/>
                                  <w:vAlign w:val="bottom"/>
                                </w:tcPr>
                                <w:p w:rsidR="00B70171" w:rsidRPr="00B13484" w:rsidRDefault="00B70171" w:rsidP="00B70171">
                                  <w:pPr>
                                    <w:jc w:val="center"/>
                                  </w:pPr>
                                  <w:r w:rsidRPr="00B13484">
                                    <w:t xml:space="preserve">Course                                   </w:t>
                                  </w:r>
                                  <w:r>
                                    <w:t xml:space="preserve">         </w:t>
                                  </w:r>
                                  <w:r w:rsidRPr="00B13484">
                                    <w:t>Credits</w:t>
                                  </w:r>
                                </w:p>
                              </w:tc>
                              <w:tc>
                                <w:tcPr>
                                  <w:tcW w:w="3748" w:type="dxa"/>
                                  <w:vAlign w:val="bottom"/>
                                </w:tcPr>
                                <w:p w:rsidR="00B70171" w:rsidRPr="00B13484" w:rsidRDefault="00B70171" w:rsidP="00B70171">
                                  <w:pPr>
                                    <w:jc w:val="center"/>
                                  </w:pPr>
                                  <w:r w:rsidRPr="00B13484">
                                    <w:t xml:space="preserve">Course                                   </w:t>
                                  </w:r>
                                  <w:r>
                                    <w:t xml:space="preserve">         </w:t>
                                  </w:r>
                                  <w:r w:rsidRPr="00B13484">
                                    <w:t>Credits</w:t>
                                  </w:r>
                                </w:p>
                              </w:tc>
                              <w:tc>
                                <w:tcPr>
                                  <w:tcW w:w="3748" w:type="dxa"/>
                                  <w:vAlign w:val="bottom"/>
                                </w:tcPr>
                                <w:p w:rsidR="00B70171" w:rsidRPr="00B13484" w:rsidRDefault="00B70171" w:rsidP="00B70171">
                                  <w:pPr>
                                    <w:jc w:val="center"/>
                                  </w:pPr>
                                  <w:r w:rsidRPr="00B13484">
                                    <w:t xml:space="preserve">Course                                   </w:t>
                                  </w:r>
                                  <w:r>
                                    <w:t xml:space="preserve">         </w:t>
                                  </w:r>
                                  <w:r w:rsidRPr="00B13484">
                                    <w:t>Credits</w:t>
                                  </w:r>
                                </w:p>
                              </w:tc>
                            </w:tr>
                            <w:tr w:rsidR="00B70171" w:rsidTr="00B70171">
                              <w:trPr>
                                <w:trHeight w:val="1294"/>
                              </w:trPr>
                              <w:tc>
                                <w:tcPr>
                                  <w:tcW w:w="3747" w:type="dxa"/>
                                </w:tcPr>
                                <w:p w:rsidR="00B70171" w:rsidRDefault="00B70171" w:rsidP="00B70171"/>
                              </w:tc>
                              <w:tc>
                                <w:tcPr>
                                  <w:tcW w:w="3747" w:type="dxa"/>
                                </w:tcPr>
                                <w:p w:rsidR="00B70171" w:rsidRDefault="00B70171" w:rsidP="00B70171"/>
                              </w:tc>
                              <w:tc>
                                <w:tcPr>
                                  <w:tcW w:w="3748" w:type="dxa"/>
                                </w:tcPr>
                                <w:p w:rsidR="00B70171" w:rsidRDefault="00B70171" w:rsidP="00B70171"/>
                              </w:tc>
                              <w:tc>
                                <w:tcPr>
                                  <w:tcW w:w="3748" w:type="dxa"/>
                                </w:tcPr>
                                <w:p w:rsidR="00B70171" w:rsidRDefault="00B70171" w:rsidP="00B70171"/>
                              </w:tc>
                            </w:tr>
                            <w:tr w:rsidR="00B70171" w:rsidTr="00B70171">
                              <w:trPr>
                                <w:trHeight w:val="1216"/>
                              </w:trPr>
                              <w:tc>
                                <w:tcPr>
                                  <w:tcW w:w="3747" w:type="dxa"/>
                                </w:tcPr>
                                <w:p w:rsidR="00B70171" w:rsidRDefault="00B70171" w:rsidP="00B70171"/>
                              </w:tc>
                              <w:tc>
                                <w:tcPr>
                                  <w:tcW w:w="3747" w:type="dxa"/>
                                </w:tcPr>
                                <w:p w:rsidR="00B70171" w:rsidRDefault="00B70171" w:rsidP="00B70171"/>
                              </w:tc>
                              <w:tc>
                                <w:tcPr>
                                  <w:tcW w:w="3748" w:type="dxa"/>
                                </w:tcPr>
                                <w:p w:rsidR="00B70171" w:rsidRDefault="00B70171" w:rsidP="00B70171"/>
                              </w:tc>
                              <w:tc>
                                <w:tcPr>
                                  <w:tcW w:w="3748" w:type="dxa"/>
                                </w:tcPr>
                                <w:p w:rsidR="00B70171" w:rsidRDefault="00B70171" w:rsidP="00B70171"/>
                              </w:tc>
                            </w:tr>
                            <w:tr w:rsidR="00B70171" w:rsidTr="00B70171">
                              <w:trPr>
                                <w:trHeight w:val="1216"/>
                              </w:trPr>
                              <w:tc>
                                <w:tcPr>
                                  <w:tcW w:w="3747" w:type="dxa"/>
                                </w:tcPr>
                                <w:p w:rsidR="00B70171" w:rsidRDefault="00B70171" w:rsidP="00B70171"/>
                              </w:tc>
                              <w:tc>
                                <w:tcPr>
                                  <w:tcW w:w="3747" w:type="dxa"/>
                                </w:tcPr>
                                <w:p w:rsidR="00B70171" w:rsidRDefault="00B70171" w:rsidP="00B70171"/>
                              </w:tc>
                              <w:tc>
                                <w:tcPr>
                                  <w:tcW w:w="3748" w:type="dxa"/>
                                </w:tcPr>
                                <w:p w:rsidR="00B70171" w:rsidRDefault="00B70171" w:rsidP="00B70171"/>
                              </w:tc>
                              <w:tc>
                                <w:tcPr>
                                  <w:tcW w:w="3748" w:type="dxa"/>
                                </w:tcPr>
                                <w:p w:rsidR="00B70171" w:rsidRDefault="00B70171" w:rsidP="00B70171"/>
                              </w:tc>
                            </w:tr>
                            <w:tr w:rsidR="00B70171" w:rsidTr="00B70171">
                              <w:trPr>
                                <w:trHeight w:val="1216"/>
                              </w:trPr>
                              <w:tc>
                                <w:tcPr>
                                  <w:tcW w:w="3747" w:type="dxa"/>
                                </w:tcPr>
                                <w:p w:rsidR="00B70171" w:rsidRDefault="00B70171" w:rsidP="00B70171"/>
                              </w:tc>
                              <w:tc>
                                <w:tcPr>
                                  <w:tcW w:w="3747" w:type="dxa"/>
                                </w:tcPr>
                                <w:p w:rsidR="00B70171" w:rsidRDefault="00B70171" w:rsidP="00B70171"/>
                              </w:tc>
                              <w:tc>
                                <w:tcPr>
                                  <w:tcW w:w="3748" w:type="dxa"/>
                                </w:tcPr>
                                <w:p w:rsidR="00B70171" w:rsidRDefault="00B70171" w:rsidP="00B70171"/>
                              </w:tc>
                              <w:tc>
                                <w:tcPr>
                                  <w:tcW w:w="3748" w:type="dxa"/>
                                </w:tcPr>
                                <w:p w:rsidR="00B70171" w:rsidRDefault="00B70171" w:rsidP="00B70171"/>
                              </w:tc>
                            </w:tr>
                            <w:tr w:rsidR="00B70171" w:rsidTr="00B70171">
                              <w:trPr>
                                <w:trHeight w:val="1216"/>
                              </w:trPr>
                              <w:tc>
                                <w:tcPr>
                                  <w:tcW w:w="3747" w:type="dxa"/>
                                </w:tcPr>
                                <w:p w:rsidR="00B70171" w:rsidRDefault="00B70171" w:rsidP="00B70171"/>
                              </w:tc>
                              <w:tc>
                                <w:tcPr>
                                  <w:tcW w:w="3747" w:type="dxa"/>
                                </w:tcPr>
                                <w:p w:rsidR="00B70171" w:rsidRDefault="00B70171" w:rsidP="00B70171"/>
                              </w:tc>
                              <w:tc>
                                <w:tcPr>
                                  <w:tcW w:w="3748" w:type="dxa"/>
                                </w:tcPr>
                                <w:p w:rsidR="00B70171" w:rsidRDefault="00B70171" w:rsidP="00B70171"/>
                              </w:tc>
                              <w:tc>
                                <w:tcPr>
                                  <w:tcW w:w="3748" w:type="dxa"/>
                                </w:tcPr>
                                <w:p w:rsidR="00B70171" w:rsidRDefault="00B70171" w:rsidP="00B70171"/>
                              </w:tc>
                            </w:tr>
                            <w:tr w:rsidR="00B70171" w:rsidTr="00B70171">
                              <w:trPr>
                                <w:trHeight w:val="1216"/>
                              </w:trPr>
                              <w:tc>
                                <w:tcPr>
                                  <w:tcW w:w="3747" w:type="dxa"/>
                                </w:tcPr>
                                <w:p w:rsidR="00B70171" w:rsidRDefault="00B70171" w:rsidP="00B70171"/>
                              </w:tc>
                              <w:tc>
                                <w:tcPr>
                                  <w:tcW w:w="3747" w:type="dxa"/>
                                </w:tcPr>
                                <w:p w:rsidR="00B70171" w:rsidRDefault="00B70171" w:rsidP="00B70171"/>
                              </w:tc>
                              <w:tc>
                                <w:tcPr>
                                  <w:tcW w:w="3748" w:type="dxa"/>
                                </w:tcPr>
                                <w:p w:rsidR="00B70171" w:rsidRDefault="00B70171" w:rsidP="00B70171"/>
                              </w:tc>
                              <w:tc>
                                <w:tcPr>
                                  <w:tcW w:w="3748" w:type="dxa"/>
                                </w:tcPr>
                                <w:p w:rsidR="00B70171" w:rsidRDefault="00B70171" w:rsidP="00B70171"/>
                              </w:tc>
                            </w:tr>
                            <w:tr w:rsidR="00B70171" w:rsidTr="00B70171">
                              <w:trPr>
                                <w:trHeight w:val="1294"/>
                              </w:trPr>
                              <w:tc>
                                <w:tcPr>
                                  <w:tcW w:w="3747" w:type="dxa"/>
                                </w:tcPr>
                                <w:p w:rsidR="00B70171" w:rsidRDefault="00B70171" w:rsidP="00B70171"/>
                              </w:tc>
                              <w:tc>
                                <w:tcPr>
                                  <w:tcW w:w="3747" w:type="dxa"/>
                                </w:tcPr>
                                <w:p w:rsidR="00B70171" w:rsidRDefault="00B70171" w:rsidP="00B70171"/>
                              </w:tc>
                              <w:tc>
                                <w:tcPr>
                                  <w:tcW w:w="3748" w:type="dxa"/>
                                </w:tcPr>
                                <w:p w:rsidR="00B70171" w:rsidRDefault="00B70171" w:rsidP="00B70171"/>
                              </w:tc>
                              <w:tc>
                                <w:tcPr>
                                  <w:tcW w:w="3748" w:type="dxa"/>
                                </w:tcPr>
                                <w:p w:rsidR="00B70171" w:rsidRDefault="00B70171" w:rsidP="00B70171"/>
                              </w:tc>
                            </w:tr>
                            <w:tr w:rsidR="00B70171" w:rsidTr="00B70171">
                              <w:trPr>
                                <w:trHeight w:val="611"/>
                              </w:trPr>
                              <w:tc>
                                <w:tcPr>
                                  <w:tcW w:w="3747" w:type="dxa"/>
                                  <w:vAlign w:val="bottom"/>
                                </w:tcPr>
                                <w:p w:rsidR="00B70171" w:rsidRDefault="00B70171" w:rsidP="00B70171">
                                  <w:r>
                                    <w:t>Total credits:</w:t>
                                  </w:r>
                                </w:p>
                              </w:tc>
                              <w:tc>
                                <w:tcPr>
                                  <w:tcW w:w="3747" w:type="dxa"/>
                                  <w:vAlign w:val="bottom"/>
                                </w:tcPr>
                                <w:p w:rsidR="00B70171" w:rsidRDefault="00B70171" w:rsidP="00B70171">
                                  <w:r>
                                    <w:t>Total credits:</w:t>
                                  </w:r>
                                </w:p>
                              </w:tc>
                              <w:tc>
                                <w:tcPr>
                                  <w:tcW w:w="3748" w:type="dxa"/>
                                  <w:vAlign w:val="bottom"/>
                                </w:tcPr>
                                <w:p w:rsidR="00B70171" w:rsidRDefault="00B70171" w:rsidP="00B70171">
                                  <w:r>
                                    <w:t>Total credits:</w:t>
                                  </w:r>
                                </w:p>
                              </w:tc>
                              <w:tc>
                                <w:tcPr>
                                  <w:tcW w:w="3748" w:type="dxa"/>
                                  <w:vAlign w:val="bottom"/>
                                </w:tcPr>
                                <w:p w:rsidR="00B70171" w:rsidRDefault="00B70171" w:rsidP="00B70171">
                                  <w:r>
                                    <w:t>Total credits:</w:t>
                                  </w:r>
                                </w:p>
                              </w:tc>
                            </w:tr>
                          </w:tbl>
                          <w:p w:rsidR="00B70171" w:rsidRDefault="00B7017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-11.25pt;width:763.5pt;height:537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" filled="f" stroked="f" strokeweight=".5pt">
                <v:textbox>
                  <w:txbxContent>
                    <w:tbl>
                      <w:tblPr>
                        <w:tblStyle w:val="TableGrid"/>
                        <w:tblW w:w="14990" w:type="dxa"/>
                        <w:tblLook w:val="04A0" w:firstRow="1" w:lastRow="0" w:firstColumn="1" w:lastColumn="0" w:noHBand="0" w:noVBand="1"/>
                      </w:tblPr>
                      <w:tblGrid>
                        <w:gridCol w:w="3747"/>
                        <w:gridCol w:w="3747"/>
                        <w:gridCol w:w="3748"/>
                        <w:gridCol w:w="3748"/>
                      </w:tblGrid>
                      <w:tr w:rsidR="00B70171" w:rsidTr="00B70171">
                        <w:trPr>
                          <w:trHeight w:val="677"/>
                        </w:trPr>
                        <w:tc>
                          <w:tcPr>
                            <w:tcW w:w="3747" w:type="dxa"/>
                            <w:vAlign w:val="bottom"/>
                          </w:tcPr>
                          <w:p w:rsidR="00B70171" w:rsidRPr="00B70171" w:rsidRDefault="00B70171" w:rsidP="00B70171">
                            <w:pPr>
                              <w:jc w:val="center"/>
                              <w:rPr>
                                <w:sz w:val="32"/>
                                <w:szCs w:val="36"/>
                              </w:rPr>
                            </w:pPr>
                            <w:r w:rsidRPr="00B70171">
                              <w:rPr>
                                <w:sz w:val="32"/>
                                <w:szCs w:val="36"/>
                              </w:rPr>
                              <w:t>Fall 20______</w:t>
                            </w:r>
                          </w:p>
                        </w:tc>
                        <w:tc>
                          <w:tcPr>
                            <w:tcW w:w="3747" w:type="dxa"/>
                            <w:vAlign w:val="bottom"/>
                          </w:tcPr>
                          <w:p w:rsidR="00B70171" w:rsidRPr="00B70171" w:rsidRDefault="00B70171" w:rsidP="00B70171">
                            <w:pPr>
                              <w:jc w:val="center"/>
                              <w:rPr>
                                <w:sz w:val="32"/>
                                <w:szCs w:val="36"/>
                              </w:rPr>
                            </w:pPr>
                            <w:r w:rsidRPr="00B70171">
                              <w:rPr>
                                <w:sz w:val="32"/>
                                <w:szCs w:val="36"/>
                              </w:rPr>
                              <w:t>Winter 20______</w:t>
                            </w:r>
                          </w:p>
                        </w:tc>
                        <w:tc>
                          <w:tcPr>
                            <w:tcW w:w="3748" w:type="dxa"/>
                            <w:vAlign w:val="bottom"/>
                          </w:tcPr>
                          <w:p w:rsidR="00B70171" w:rsidRPr="00B70171" w:rsidRDefault="00B70171" w:rsidP="00B70171">
                            <w:pPr>
                              <w:jc w:val="center"/>
                              <w:rPr>
                                <w:sz w:val="32"/>
                                <w:szCs w:val="36"/>
                              </w:rPr>
                            </w:pPr>
                            <w:r w:rsidRPr="00B70171">
                              <w:rPr>
                                <w:sz w:val="32"/>
                                <w:szCs w:val="36"/>
                              </w:rPr>
                              <w:t>Spring 20______</w:t>
                            </w:r>
                          </w:p>
                        </w:tc>
                        <w:tc>
                          <w:tcPr>
                            <w:tcW w:w="3748" w:type="dxa"/>
                            <w:vAlign w:val="bottom"/>
                          </w:tcPr>
                          <w:p w:rsidR="00B70171" w:rsidRPr="00B70171" w:rsidRDefault="00B70171" w:rsidP="00B70171">
                            <w:pPr>
                              <w:jc w:val="center"/>
                              <w:rPr>
                                <w:sz w:val="32"/>
                                <w:szCs w:val="36"/>
                              </w:rPr>
                            </w:pPr>
                            <w:r w:rsidRPr="00B70171">
                              <w:rPr>
                                <w:sz w:val="32"/>
                                <w:szCs w:val="36"/>
                              </w:rPr>
                              <w:t>Summer 20______</w:t>
                            </w:r>
                          </w:p>
                        </w:tc>
                      </w:tr>
                      <w:tr w:rsidR="00B70171" w:rsidTr="00B70171">
                        <w:trPr>
                          <w:trHeight w:val="446"/>
                        </w:trPr>
                        <w:tc>
                          <w:tcPr>
                            <w:tcW w:w="3747" w:type="dxa"/>
                            <w:vAlign w:val="bottom"/>
                          </w:tcPr>
                          <w:p w:rsidR="00B70171" w:rsidRPr="00B13484" w:rsidRDefault="00B70171" w:rsidP="00B70171">
                            <w:r w:rsidRPr="00B13484">
                              <w:t xml:space="preserve">Course                                   </w:t>
                            </w:r>
                            <w:r>
                              <w:t xml:space="preserve">         </w:t>
                            </w:r>
                            <w:r w:rsidRPr="00B13484">
                              <w:t>Credits</w:t>
                            </w:r>
                          </w:p>
                        </w:tc>
                        <w:tc>
                          <w:tcPr>
                            <w:tcW w:w="3747" w:type="dxa"/>
                            <w:vAlign w:val="bottom"/>
                          </w:tcPr>
                          <w:p w:rsidR="00B70171" w:rsidRPr="00B13484" w:rsidRDefault="00B70171" w:rsidP="00B70171">
                            <w:pPr>
                              <w:jc w:val="center"/>
                            </w:pPr>
                            <w:r w:rsidRPr="00B13484">
                              <w:t xml:space="preserve">Course                                   </w:t>
                            </w:r>
                            <w:r>
                              <w:t xml:space="preserve">         </w:t>
                            </w:r>
                            <w:r w:rsidRPr="00B13484">
                              <w:t>Credits</w:t>
                            </w:r>
                          </w:p>
                        </w:tc>
                        <w:tc>
                          <w:tcPr>
                            <w:tcW w:w="3748" w:type="dxa"/>
                            <w:vAlign w:val="bottom"/>
                          </w:tcPr>
                          <w:p w:rsidR="00B70171" w:rsidRPr="00B13484" w:rsidRDefault="00B70171" w:rsidP="00B70171">
                            <w:pPr>
                              <w:jc w:val="center"/>
                            </w:pPr>
                            <w:r w:rsidRPr="00B13484">
                              <w:t xml:space="preserve">Course                                   </w:t>
                            </w:r>
                            <w:r>
                              <w:t xml:space="preserve">         </w:t>
                            </w:r>
                            <w:r w:rsidRPr="00B13484">
                              <w:t>Credits</w:t>
                            </w:r>
                          </w:p>
                        </w:tc>
                        <w:tc>
                          <w:tcPr>
                            <w:tcW w:w="3748" w:type="dxa"/>
                            <w:vAlign w:val="bottom"/>
                          </w:tcPr>
                          <w:p w:rsidR="00B70171" w:rsidRPr="00B13484" w:rsidRDefault="00B70171" w:rsidP="00B70171">
                            <w:pPr>
                              <w:jc w:val="center"/>
                            </w:pPr>
                            <w:r w:rsidRPr="00B13484">
                              <w:t xml:space="preserve">Course                                   </w:t>
                            </w:r>
                            <w:r>
                              <w:t xml:space="preserve">         </w:t>
                            </w:r>
                            <w:r w:rsidRPr="00B13484">
                              <w:t>Credits</w:t>
                            </w:r>
                          </w:p>
                        </w:tc>
                      </w:tr>
                      <w:tr w:rsidR="00B70171" w:rsidTr="00B70171">
                        <w:trPr>
                          <w:trHeight w:val="1294"/>
                        </w:trPr>
                        <w:tc>
                          <w:tcPr>
                            <w:tcW w:w="3747" w:type="dxa"/>
                          </w:tcPr>
                          <w:p w:rsidR="00B70171" w:rsidRDefault="00B70171" w:rsidP="00B70171"/>
                        </w:tc>
                        <w:tc>
                          <w:tcPr>
                            <w:tcW w:w="3747" w:type="dxa"/>
                          </w:tcPr>
                          <w:p w:rsidR="00B70171" w:rsidRDefault="00B70171" w:rsidP="00B70171"/>
                        </w:tc>
                        <w:tc>
                          <w:tcPr>
                            <w:tcW w:w="3748" w:type="dxa"/>
                          </w:tcPr>
                          <w:p w:rsidR="00B70171" w:rsidRDefault="00B70171" w:rsidP="00B70171"/>
                        </w:tc>
                        <w:tc>
                          <w:tcPr>
                            <w:tcW w:w="3748" w:type="dxa"/>
                          </w:tcPr>
                          <w:p w:rsidR="00B70171" w:rsidRDefault="00B70171" w:rsidP="00B70171"/>
                        </w:tc>
                      </w:tr>
                      <w:tr w:rsidR="00B70171" w:rsidTr="00B70171">
                        <w:trPr>
                          <w:trHeight w:val="1216"/>
                        </w:trPr>
                        <w:tc>
                          <w:tcPr>
                            <w:tcW w:w="3747" w:type="dxa"/>
                          </w:tcPr>
                          <w:p w:rsidR="00B70171" w:rsidRDefault="00B70171" w:rsidP="00B70171"/>
                        </w:tc>
                        <w:tc>
                          <w:tcPr>
                            <w:tcW w:w="3747" w:type="dxa"/>
                          </w:tcPr>
                          <w:p w:rsidR="00B70171" w:rsidRDefault="00B70171" w:rsidP="00B70171"/>
                        </w:tc>
                        <w:tc>
                          <w:tcPr>
                            <w:tcW w:w="3748" w:type="dxa"/>
                          </w:tcPr>
                          <w:p w:rsidR="00B70171" w:rsidRDefault="00B70171" w:rsidP="00B70171"/>
                        </w:tc>
                        <w:tc>
                          <w:tcPr>
                            <w:tcW w:w="3748" w:type="dxa"/>
                          </w:tcPr>
                          <w:p w:rsidR="00B70171" w:rsidRDefault="00B70171" w:rsidP="00B70171"/>
                        </w:tc>
                      </w:tr>
                      <w:tr w:rsidR="00B70171" w:rsidTr="00B70171">
                        <w:trPr>
                          <w:trHeight w:val="1216"/>
                        </w:trPr>
                        <w:tc>
                          <w:tcPr>
                            <w:tcW w:w="3747" w:type="dxa"/>
                          </w:tcPr>
                          <w:p w:rsidR="00B70171" w:rsidRDefault="00B70171" w:rsidP="00B70171"/>
                        </w:tc>
                        <w:tc>
                          <w:tcPr>
                            <w:tcW w:w="3747" w:type="dxa"/>
                          </w:tcPr>
                          <w:p w:rsidR="00B70171" w:rsidRDefault="00B70171" w:rsidP="00B70171"/>
                        </w:tc>
                        <w:tc>
                          <w:tcPr>
                            <w:tcW w:w="3748" w:type="dxa"/>
                          </w:tcPr>
                          <w:p w:rsidR="00B70171" w:rsidRDefault="00B70171" w:rsidP="00B70171"/>
                        </w:tc>
                        <w:tc>
                          <w:tcPr>
                            <w:tcW w:w="3748" w:type="dxa"/>
                          </w:tcPr>
                          <w:p w:rsidR="00B70171" w:rsidRDefault="00B70171" w:rsidP="00B70171"/>
                        </w:tc>
                      </w:tr>
                      <w:tr w:rsidR="00B70171" w:rsidTr="00B70171">
                        <w:trPr>
                          <w:trHeight w:val="1216"/>
                        </w:trPr>
                        <w:tc>
                          <w:tcPr>
                            <w:tcW w:w="3747" w:type="dxa"/>
                          </w:tcPr>
                          <w:p w:rsidR="00B70171" w:rsidRDefault="00B70171" w:rsidP="00B70171"/>
                        </w:tc>
                        <w:tc>
                          <w:tcPr>
                            <w:tcW w:w="3747" w:type="dxa"/>
                          </w:tcPr>
                          <w:p w:rsidR="00B70171" w:rsidRDefault="00B70171" w:rsidP="00B70171"/>
                        </w:tc>
                        <w:tc>
                          <w:tcPr>
                            <w:tcW w:w="3748" w:type="dxa"/>
                          </w:tcPr>
                          <w:p w:rsidR="00B70171" w:rsidRDefault="00B70171" w:rsidP="00B70171"/>
                        </w:tc>
                        <w:tc>
                          <w:tcPr>
                            <w:tcW w:w="3748" w:type="dxa"/>
                          </w:tcPr>
                          <w:p w:rsidR="00B70171" w:rsidRDefault="00B70171" w:rsidP="00B70171"/>
                        </w:tc>
                      </w:tr>
                      <w:tr w:rsidR="00B70171" w:rsidTr="00B70171">
                        <w:trPr>
                          <w:trHeight w:val="1216"/>
                        </w:trPr>
                        <w:tc>
                          <w:tcPr>
                            <w:tcW w:w="3747" w:type="dxa"/>
                          </w:tcPr>
                          <w:p w:rsidR="00B70171" w:rsidRDefault="00B70171" w:rsidP="00B70171"/>
                        </w:tc>
                        <w:tc>
                          <w:tcPr>
                            <w:tcW w:w="3747" w:type="dxa"/>
                          </w:tcPr>
                          <w:p w:rsidR="00B70171" w:rsidRDefault="00B70171" w:rsidP="00B70171"/>
                        </w:tc>
                        <w:tc>
                          <w:tcPr>
                            <w:tcW w:w="3748" w:type="dxa"/>
                          </w:tcPr>
                          <w:p w:rsidR="00B70171" w:rsidRDefault="00B70171" w:rsidP="00B70171"/>
                        </w:tc>
                        <w:tc>
                          <w:tcPr>
                            <w:tcW w:w="3748" w:type="dxa"/>
                          </w:tcPr>
                          <w:p w:rsidR="00B70171" w:rsidRDefault="00B70171" w:rsidP="00B70171"/>
                        </w:tc>
                      </w:tr>
                      <w:tr w:rsidR="00B70171" w:rsidTr="00B70171">
                        <w:trPr>
                          <w:trHeight w:val="1216"/>
                        </w:trPr>
                        <w:tc>
                          <w:tcPr>
                            <w:tcW w:w="3747" w:type="dxa"/>
                          </w:tcPr>
                          <w:p w:rsidR="00B70171" w:rsidRDefault="00B70171" w:rsidP="00B70171"/>
                        </w:tc>
                        <w:tc>
                          <w:tcPr>
                            <w:tcW w:w="3747" w:type="dxa"/>
                          </w:tcPr>
                          <w:p w:rsidR="00B70171" w:rsidRDefault="00B70171" w:rsidP="00B70171"/>
                        </w:tc>
                        <w:tc>
                          <w:tcPr>
                            <w:tcW w:w="3748" w:type="dxa"/>
                          </w:tcPr>
                          <w:p w:rsidR="00B70171" w:rsidRDefault="00B70171" w:rsidP="00B70171"/>
                        </w:tc>
                        <w:tc>
                          <w:tcPr>
                            <w:tcW w:w="3748" w:type="dxa"/>
                          </w:tcPr>
                          <w:p w:rsidR="00B70171" w:rsidRDefault="00B70171" w:rsidP="00B70171"/>
                        </w:tc>
                      </w:tr>
                      <w:tr w:rsidR="00B70171" w:rsidTr="00B70171">
                        <w:trPr>
                          <w:trHeight w:val="1294"/>
                        </w:trPr>
                        <w:tc>
                          <w:tcPr>
                            <w:tcW w:w="3747" w:type="dxa"/>
                          </w:tcPr>
                          <w:p w:rsidR="00B70171" w:rsidRDefault="00B70171" w:rsidP="00B70171"/>
                        </w:tc>
                        <w:tc>
                          <w:tcPr>
                            <w:tcW w:w="3747" w:type="dxa"/>
                          </w:tcPr>
                          <w:p w:rsidR="00B70171" w:rsidRDefault="00B70171" w:rsidP="00B70171"/>
                        </w:tc>
                        <w:tc>
                          <w:tcPr>
                            <w:tcW w:w="3748" w:type="dxa"/>
                          </w:tcPr>
                          <w:p w:rsidR="00B70171" w:rsidRDefault="00B70171" w:rsidP="00B70171"/>
                        </w:tc>
                        <w:tc>
                          <w:tcPr>
                            <w:tcW w:w="3748" w:type="dxa"/>
                          </w:tcPr>
                          <w:p w:rsidR="00B70171" w:rsidRDefault="00B70171" w:rsidP="00B70171"/>
                        </w:tc>
                      </w:tr>
                      <w:tr w:rsidR="00B70171" w:rsidTr="00B70171">
                        <w:trPr>
                          <w:trHeight w:val="611"/>
                        </w:trPr>
                        <w:tc>
                          <w:tcPr>
                            <w:tcW w:w="3747" w:type="dxa"/>
                            <w:vAlign w:val="bottom"/>
                          </w:tcPr>
                          <w:p w:rsidR="00B70171" w:rsidRDefault="00B70171" w:rsidP="00B70171">
                            <w:r>
                              <w:t>Total credits:</w:t>
                            </w:r>
                          </w:p>
                        </w:tc>
                        <w:tc>
                          <w:tcPr>
                            <w:tcW w:w="3747" w:type="dxa"/>
                            <w:vAlign w:val="bottom"/>
                          </w:tcPr>
                          <w:p w:rsidR="00B70171" w:rsidRDefault="00B70171" w:rsidP="00B70171">
                            <w:r>
                              <w:t>Total credits:</w:t>
                            </w:r>
                          </w:p>
                        </w:tc>
                        <w:tc>
                          <w:tcPr>
                            <w:tcW w:w="3748" w:type="dxa"/>
                            <w:vAlign w:val="bottom"/>
                          </w:tcPr>
                          <w:p w:rsidR="00B70171" w:rsidRDefault="00B70171" w:rsidP="00B70171">
                            <w:r>
                              <w:t>Total credits:</w:t>
                            </w:r>
                          </w:p>
                        </w:tc>
                        <w:tc>
                          <w:tcPr>
                            <w:tcW w:w="3748" w:type="dxa"/>
                            <w:vAlign w:val="bottom"/>
                          </w:tcPr>
                          <w:p w:rsidR="00B70171" w:rsidRDefault="00B70171" w:rsidP="00B70171">
                            <w:r>
                              <w:t>Total credits:</w:t>
                            </w:r>
                          </w:p>
                        </w:tc>
                      </w:tr>
                    </w:tbl>
                    <w:p w:rsidR="00B70171" w:rsidRDefault="00B70171"/>
                  </w:txbxContent>
                </v:textbox>
                <w10:wrap anchorx="margin"/>
              </v:shape>
            </w:pict>
          </mc:Fallback>
        </mc:AlternateContent>
      </w:r>
    </w:p>
    <w:sectPr w:rsidR="00632526" w:rsidSect="00B70171">
      <w:headerReference w:type="default" r:id="rId6"/>
      <w:pgSz w:w="15840" w:h="12240" w:orient="landscape"/>
      <w:pgMar w:top="1440" w:right="1440" w:bottom="108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7E71" w:rsidRDefault="00BB7E71" w:rsidP="00BB7E71">
      <w:pPr>
        <w:spacing w:after="0" w:line="240" w:lineRule="auto"/>
      </w:pPr>
      <w:r>
        <w:separator/>
      </w:r>
    </w:p>
  </w:endnote>
  <w:endnote w:type="continuationSeparator" w:id="0">
    <w:p w:rsidR="00BB7E71" w:rsidRDefault="00BB7E71" w:rsidP="00BB7E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7E71" w:rsidRDefault="00BB7E71" w:rsidP="00BB7E71">
      <w:pPr>
        <w:spacing w:after="0" w:line="240" w:lineRule="auto"/>
      </w:pPr>
      <w:r>
        <w:separator/>
      </w:r>
    </w:p>
  </w:footnote>
  <w:footnote w:type="continuationSeparator" w:id="0">
    <w:p w:rsidR="00BB7E71" w:rsidRDefault="00BB7E71" w:rsidP="00BB7E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7E71" w:rsidRPr="00BB7E71" w:rsidRDefault="00F5218F" w:rsidP="00BB7E71">
    <w:pPr>
      <w:pStyle w:val="Header"/>
      <w:jc w:val="center"/>
      <w:rPr>
        <w:b/>
        <w:sz w:val="52"/>
      </w:rPr>
    </w:pPr>
    <w:r>
      <w:rPr>
        <w:b/>
        <w:sz w:val="52"/>
      </w:rPr>
      <w:t>One Year</w:t>
    </w:r>
    <w:r w:rsidR="00BB7E71">
      <w:rPr>
        <w:b/>
        <w:sz w:val="52"/>
      </w:rPr>
      <w:t xml:space="preserve"> Planne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wMDU2tDAyBhImhko6SsGpxcWZ+XkgBYa1AKgwofIsAAAA"/>
  </w:docVars>
  <w:rsids>
    <w:rsidRoot w:val="00BB7E71"/>
    <w:rsid w:val="000E6F2C"/>
    <w:rsid w:val="00243A87"/>
    <w:rsid w:val="00632526"/>
    <w:rsid w:val="00690165"/>
    <w:rsid w:val="00967754"/>
    <w:rsid w:val="00B13484"/>
    <w:rsid w:val="00B36555"/>
    <w:rsid w:val="00B70171"/>
    <w:rsid w:val="00BB7E71"/>
    <w:rsid w:val="00F52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77D2CA1-1FA7-4C8E-B307-9379D4314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7E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B7E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E71"/>
  </w:style>
  <w:style w:type="paragraph" w:styleId="Footer">
    <w:name w:val="footer"/>
    <w:basedOn w:val="Normal"/>
    <w:link w:val="FooterChar"/>
    <w:uiPriority w:val="99"/>
    <w:unhideWhenUsed/>
    <w:rsid w:val="00BB7E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E71"/>
  </w:style>
  <w:style w:type="paragraph" w:styleId="BalloonText">
    <w:name w:val="Balloon Text"/>
    <w:basedOn w:val="Normal"/>
    <w:link w:val="BalloonTextChar"/>
    <w:uiPriority w:val="99"/>
    <w:semiHidden/>
    <w:unhideWhenUsed/>
    <w:rsid w:val="00BB7E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7E7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Oregon Universit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DeRoss</dc:creator>
  <cp:keywords/>
  <dc:description/>
  <cp:lastModifiedBy>ITInstaller</cp:lastModifiedBy>
  <cp:revision>2</cp:revision>
  <cp:lastPrinted>2015-11-17T18:53:00Z</cp:lastPrinted>
  <dcterms:created xsi:type="dcterms:W3CDTF">2016-07-21T22:46:00Z</dcterms:created>
  <dcterms:modified xsi:type="dcterms:W3CDTF">2016-07-21T22:46:00Z</dcterms:modified>
</cp:coreProperties>
</file>